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Your Name</w:t>
      </w:r>
    </w:p>
    <w:p>
      <w:pPr>
        <w:pStyle w:val="BodyText"/>
      </w:pPr>
      <w:r>
        <w:t xml:space="preserve">Your Address, City, ZIP Code</w:t>
      </w:r>
    </w:p>
    <w:p>
      <w:pPr>
        <w:pStyle w:val="BodyText"/>
      </w:pPr>
      <w:r>
        <w:t xml:space="preserve">Email: your.email@example.com | Phone: +81-XXX-XXXX-XXXX</w:t>
      </w:r>
    </w:p>
    <w:p>
      <w:pPr>
        <w:pStyle w:val="BodyText"/>
      </w:pPr>
      <w:r>
        <w:rPr>
          <w:bCs/>
          <w:b/>
        </w:rPr>
        <w:t xml:space="preserve">HR Department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, Kyoto, Japan]</w:t>
      </w:r>
    </w:p>
    <w:bookmarkStart w:id="20" w:name="X07e271ec304e928d5f3efadaebaf8c16757edac"/>
    <w:p>
      <w:pPr>
        <w:pStyle w:val="Heading2"/>
      </w:pPr>
      <w:r>
        <w:t xml:space="preserve">Dear [Hiring Manager's Name or "Recruiting Team"]</w:t>
      </w:r>
    </w:p>
    <w:p>
      <w:pPr>
        <w:pStyle w:val="FirstParagraph"/>
      </w:pPr>
      <w:r>
        <w:t xml:space="preserve">I am writing to express my interest in the Petroleum Engineer position at [Company Name] in Kyoto, Japan. As a dedicated and innovative petroleum engineer with over [X years] of experience in upstream operations, I am eager to contribute my technical expertise and passion for energy solutions to your organization. My career has been rooted in advancing sustainable practices within the oil and gas industry, and I am particularly inspired by Kyoto’s commitment to balancing technological progress with environmental stewardship—a philosophy that aligns closely with my professional values.</w:t>
      </w:r>
    </w:p>
    <w:p>
      <w:pPr>
        <w:pStyle w:val="BodyText"/>
      </w:pPr>
      <w:r>
        <w:t xml:space="preserve">Having worked on complex reservoir modeling, drilling optimization, and production engineering projects in diverse global environments, I have developed a deep understanding of the challenges and opportunities inherent in the petroleum sector. My technical background includes [mention specific skills: e.g., "reservoir simulation using Petrel software," "well stimulation techniques," or "field development planning"]. These experiences have equipped me to tackle the unique demands of Japan’s energy landscape, where resource efficiency and innovation are critical to meeting national energy goals.</w:t>
      </w:r>
    </w:p>
    <w:p>
      <w:pPr>
        <w:pStyle w:val="BodyText"/>
      </w:pPr>
      <w:r>
        <w:t xml:space="preserve">What draws me specifically to Kyoto is its reputation as a hub of technological advancement and cultural heritage. The city’s blend of tradition and modernity reflects the kind of forward-thinking mindset that I believe is essential for driving progress in the petroleum industry. Japan, as a country with limited domestic hydrocarbon resources, has long prioritized cutting-edge engineering solutions to maximize energy efficiency. I am particularly interested in [Company Name]’s initiatives in [mention specific projects or technologies relevant to the company, e.g., "enhanced oil recovery," "carbon capture and storage," or "geothermal energy integration"], as these align with my goal of contributing to sustainable energy systems.</w:t>
      </w:r>
    </w:p>
    <w:p>
      <w:pPr>
        <w:pStyle w:val="BodyText"/>
      </w:pPr>
      <w:r>
        <w:t xml:space="preserve">My professional journey has been defined by a commitment to excellence and collaboration. At [Previous Company], I led a team that implemented [specific achievement, e.g., "a 15% improvement in well production efficiency through advanced data analytics"]. This project not only demonstrated my technical capabilities but also reinforced the importance of cross-functional teamwork—a value that is deeply embedded in Japanese corporate culture. I am particularly drawn to [Company Name]’s emphasis on [mention company values or mission, e.g., "innovation," "safety," or "community engagement"], as these principles resonate with my own approach to engineering and leadership.</w:t>
      </w:r>
    </w:p>
    <w:p>
      <w:pPr>
        <w:pStyle w:val="BodyText"/>
      </w:pPr>
      <w:r>
        <w:t xml:space="preserve">Working in Japan presents an exciting opportunity to apply my skills in a dynamic and culturally rich environment. Kyoto, with its historic significance and modern infrastructure, offers a unique setting for professionals who seek to blend technical expertise with a respect for tradition. I am confident that my background in petroleum engineering, combined with my adaptability and enthusiasm for learning, would make me a valuable asset to your team. I am particularly interested in [Company Name]’s role in [specific industry trend or project], and I am eager to contribute to its continued success.</w:t>
      </w:r>
    </w:p>
    <w:p>
      <w:pPr>
        <w:pStyle w:val="BodyText"/>
      </w:pPr>
      <w:r>
        <w:t xml:space="preserve">As a petroleum engineer, I understand the importance of precision, problem-solving, and long-term planning—qualities that are essential for navigating the complexities of Japan’s energy sector. My experience with [specific skill or tool] has prepared me to address challenges such as [mention relevant challenge, e.g., "tight oil reservoirs," "offshore drilling optimization," or "environmental compliance"]. I am also deeply committed to staying updated on industry advancements, and I have actively participated in professional development programs such as [mention certifications, courses, or conferences].</w:t>
      </w:r>
    </w:p>
    <w:p>
      <w:pPr>
        <w:pStyle w:val="BodyText"/>
      </w:pPr>
      <w:r>
        <w:t xml:space="preserve">Finally, I would like to express my enthusiasm for the opportunity to contribute to [Company Name]’s mission of [quote company mission or values if applicable]. Kyoto’s unique position as a center of innovation in Japan makes it an ideal location for advancing the petroleum industry’s role in a sustainable future. I am eager to bring my technical expertise, cultural adaptability, and dedication to your organization and help drive meaningful progress in energy solutions.</w:t>
      </w:r>
    </w:p>
    <w:p>
      <w:pPr>
        <w:pStyle w:val="BodyText"/>
      </w:pPr>
      <w:r>
        <w:t xml:space="preserve">Thank you for considering my application. I would welcome the opportunity to discuss how my background and skills align with [Company Name]’s goals. Please feel free to contact me at [your phone number] or [your email address] at your earliest convenience. I look forward to the possibility of contributing to your team in Kyoto, Japan.</w:t>
      </w:r>
    </w:p>
    <w:p>
      <w:pPr>
        <w:pStyle w:val="BodyText"/>
      </w:pPr>
      <w:r>
        <w:rPr>
          <w:bCs/>
          <w:b/>
        </w:rPr>
        <w:t xml:space="preserve">Sincerely,</w:t>
      </w:r>
    </w:p>
    <w:p>
      <w:pPr>
        <w:pStyle w:val="BodyText"/>
      </w:pPr>
      <w:r>
        <w:t xml:space="preserve">Your Nam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4:21:22Z</dcterms:created>
  <dcterms:modified xsi:type="dcterms:W3CDTF">2026-07-25T04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